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62FF" w:rsidRPr="00F662FF" w:rsidRDefault="00F662FF" w:rsidP="00F662FF">
      <w:pPr>
        <w:shd w:val="clear" w:color="auto" w:fill="FFFFFF"/>
        <w:spacing w:after="120" w:line="240" w:lineRule="auto"/>
        <w:ind w:right="-284"/>
        <w:rPr>
          <w:sz w:val="28"/>
          <w:szCs w:val="28"/>
        </w:rPr>
      </w:pPr>
      <w:r>
        <w:rPr>
          <w:b/>
          <w:color w:val="0070C0"/>
          <w:sz w:val="32"/>
          <w:szCs w:val="32"/>
        </w:rPr>
        <w:t>VIDEO</w:t>
      </w:r>
      <w:r w:rsidR="00147825" w:rsidRPr="00F662FF">
        <w:rPr>
          <w:b/>
          <w:color w:val="0070C0"/>
          <w:sz w:val="32"/>
          <w:szCs w:val="32"/>
        </w:rPr>
        <w:t xml:space="preserve"> TEAMS Modellistica e simulazione 2019-20</w:t>
      </w:r>
      <w:r>
        <w:rPr>
          <w:color w:val="0070C0"/>
          <w:sz w:val="32"/>
          <w:szCs w:val="32"/>
        </w:rPr>
        <w:br/>
      </w:r>
      <w:r>
        <w:rPr>
          <w:sz w:val="28"/>
          <w:szCs w:val="28"/>
        </w:rPr>
        <w:br/>
      </w:r>
      <w:r w:rsidRPr="00F662FF">
        <w:rPr>
          <w:sz w:val="28"/>
          <w:szCs w:val="28"/>
        </w:rPr>
        <w:t>Tutte le lezioni:</w:t>
      </w:r>
      <w:r>
        <w:rPr>
          <w:sz w:val="28"/>
          <w:szCs w:val="28"/>
        </w:rPr>
        <w:t xml:space="preserve"> </w:t>
      </w:r>
      <w:hyperlink r:id="rId4" w:history="1">
        <w:r>
          <w:rPr>
            <w:rStyle w:val="Collegamentoipertestuale"/>
            <w:rFonts w:ascii="Calibri" w:hAnsi="Calibri"/>
          </w:rPr>
          <w:t>https://web.microsoftstream.com/user/9b5c51be-98a0-4154-9060-11e8634dc3d6</w:t>
        </w:r>
      </w:hyperlink>
    </w:p>
    <w:p w:rsidR="00F662FF" w:rsidRDefault="00F662FF" w:rsidP="00F662FF">
      <w:pPr>
        <w:shd w:val="clear" w:color="auto" w:fill="FFFFFF"/>
        <w:spacing w:after="120" w:line="240" w:lineRule="auto"/>
        <w:ind w:right="-284"/>
        <w:rPr>
          <w:rFonts w:ascii="Calibri" w:hAnsi="Calibri"/>
          <w:color w:val="000000"/>
        </w:rPr>
      </w:pPr>
      <w:r w:rsidRPr="00F662FF">
        <w:rPr>
          <w:sz w:val="28"/>
          <w:szCs w:val="28"/>
        </w:rPr>
        <w:t>tutte le esercitazioni:</w:t>
      </w:r>
      <w:r>
        <w:rPr>
          <w:sz w:val="28"/>
          <w:szCs w:val="28"/>
        </w:rPr>
        <w:t xml:space="preserve"> </w:t>
      </w:r>
      <w:hyperlink r:id="rId5" w:history="1">
        <w:r>
          <w:rPr>
            <w:rStyle w:val="Collegamentoipertestuale"/>
            <w:rFonts w:ascii="Calibri" w:hAnsi="Calibri"/>
          </w:rPr>
          <w:t>https://web.microsoftstream.com/user/e66bba64-fd20-409e-b71d-46fe67b7e13e</w:t>
        </w:r>
      </w:hyperlink>
    </w:p>
    <w:tbl>
      <w:tblPr>
        <w:tblStyle w:val="Grigliatabella"/>
        <w:tblpPr w:leftFromText="141" w:rightFromText="141" w:vertAnchor="page" w:horzAnchor="margin" w:tblpY="2995"/>
        <w:tblW w:w="10627" w:type="dxa"/>
        <w:tblLook w:val="04A0" w:firstRow="1" w:lastRow="0" w:firstColumn="1" w:lastColumn="0" w:noHBand="0" w:noVBand="1"/>
      </w:tblPr>
      <w:tblGrid>
        <w:gridCol w:w="1413"/>
        <w:gridCol w:w="9214"/>
      </w:tblGrid>
      <w:tr w:rsidR="00D06E07" w:rsidTr="00D06E07">
        <w:tc>
          <w:tcPr>
            <w:tcW w:w="1413" w:type="dxa"/>
          </w:tcPr>
          <w:p w:rsidR="00D06E07" w:rsidRPr="005362B1" w:rsidRDefault="00D06E07" w:rsidP="00D06E07">
            <w:pPr>
              <w:rPr>
                <w:b/>
                <w:sz w:val="24"/>
                <w:szCs w:val="24"/>
              </w:rPr>
            </w:pPr>
            <w:r w:rsidRPr="005362B1">
              <w:rPr>
                <w:b/>
                <w:sz w:val="24"/>
                <w:szCs w:val="24"/>
              </w:rPr>
              <w:t>Lezione 1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6" w:history="1">
              <w:r w:rsidR="00D06E07" w:rsidRPr="005362B1">
                <w:rPr>
                  <w:rStyle w:val="Collegamentoipertestuale"/>
                </w:rPr>
                <w:t>https://web.microsoftstream.com/video/d4e2702b-f41f-4f30-a70b-5f415dd94a43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5362B1" w:rsidRDefault="00D06E07" w:rsidP="00D06E07">
            <w:pPr>
              <w:rPr>
                <w:b/>
                <w:sz w:val="24"/>
                <w:szCs w:val="24"/>
              </w:rPr>
            </w:pPr>
            <w:r w:rsidRPr="005362B1">
              <w:rPr>
                <w:b/>
                <w:sz w:val="24"/>
                <w:szCs w:val="24"/>
              </w:rPr>
              <w:t>Lezione 2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7" w:history="1">
              <w:r w:rsidR="00D06E07" w:rsidRPr="005362B1">
                <w:rPr>
                  <w:rStyle w:val="Collegamentoipertestuale"/>
                </w:rPr>
                <w:t>https://web.microsoftstream.com/video/2154aac6-81e9-412a-a42c-676dacaf3638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2523DA" w:rsidRDefault="00D06E07" w:rsidP="00D06E07">
            <w:pPr>
              <w:rPr>
                <w:b/>
                <w:sz w:val="24"/>
                <w:szCs w:val="24"/>
              </w:rPr>
            </w:pPr>
            <w:r w:rsidRPr="002523DA">
              <w:rPr>
                <w:b/>
                <w:sz w:val="24"/>
                <w:szCs w:val="24"/>
              </w:rPr>
              <w:t>LAB 1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8" w:history="1">
              <w:r w:rsidR="00D06E07" w:rsidRPr="002523DA">
                <w:rPr>
                  <w:rStyle w:val="Collegamentoipertestuale"/>
                </w:rPr>
                <w:t>https://web.microsoftstream.com/video/1df72f61-af24-4151-9ae1-8485a56cc791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2523DA" w:rsidRDefault="00D06E07" w:rsidP="00D06E07">
            <w:pPr>
              <w:rPr>
                <w:b/>
                <w:sz w:val="24"/>
                <w:szCs w:val="24"/>
              </w:rPr>
            </w:pPr>
            <w:r w:rsidRPr="002523DA">
              <w:rPr>
                <w:b/>
                <w:sz w:val="24"/>
                <w:szCs w:val="24"/>
              </w:rPr>
              <w:t>Lezione 3</w:t>
            </w:r>
          </w:p>
        </w:tc>
        <w:tc>
          <w:tcPr>
            <w:tcW w:w="9214" w:type="dxa"/>
          </w:tcPr>
          <w:p w:rsidR="00D06E07" w:rsidRDefault="00D06E07" w:rsidP="00D06E07">
            <w:r>
              <w:t>Purtroppo la prima parte della lezione si è persa per la caduta della linea</w:t>
            </w:r>
          </w:p>
          <w:p w:rsidR="00D06E07" w:rsidRPr="005362B1" w:rsidRDefault="0038734B" w:rsidP="00D06E07">
            <w:hyperlink r:id="rId9" w:history="1">
              <w:r w:rsidR="00D06E07" w:rsidRPr="002523DA">
                <w:rPr>
                  <w:rStyle w:val="Collegamentoipertestuale"/>
                </w:rPr>
                <w:t>https://web.microsoftstream.com/video/e9c34a00-b52e-4fe0-b413-18eeeeda0690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2523DA" w:rsidRDefault="00D06E07" w:rsidP="00D06E07">
            <w:pPr>
              <w:rPr>
                <w:b/>
                <w:sz w:val="24"/>
                <w:szCs w:val="24"/>
              </w:rPr>
            </w:pPr>
            <w:proofErr w:type="spellStart"/>
            <w:r w:rsidRPr="002523DA">
              <w:rPr>
                <w:b/>
                <w:sz w:val="24"/>
                <w:szCs w:val="24"/>
              </w:rPr>
              <w:t>Esercitaz</w:t>
            </w:r>
            <w:proofErr w:type="spellEnd"/>
            <w:r w:rsidRPr="002523DA">
              <w:rPr>
                <w:b/>
                <w:sz w:val="24"/>
                <w:szCs w:val="24"/>
              </w:rPr>
              <w:t>. 1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10" w:history="1">
              <w:r w:rsidR="00D06E07" w:rsidRPr="002523DA">
                <w:rPr>
                  <w:rStyle w:val="Collegamentoipertestuale"/>
                </w:rPr>
                <w:t>https://web.microsoftstream.com/video/d84dfe96-bffb-4b42-92ca-ed568b8f2d92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9A4282" w:rsidRDefault="00D06E07" w:rsidP="00D06E07">
            <w:pPr>
              <w:rPr>
                <w:b/>
                <w:sz w:val="24"/>
                <w:szCs w:val="24"/>
              </w:rPr>
            </w:pPr>
            <w:r w:rsidRPr="009A4282">
              <w:rPr>
                <w:b/>
                <w:sz w:val="24"/>
                <w:szCs w:val="24"/>
              </w:rPr>
              <w:t>Lezione 4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11" w:history="1">
              <w:r w:rsidR="00D06E07" w:rsidRPr="009A4282">
                <w:rPr>
                  <w:rStyle w:val="Collegamentoipertestuale"/>
                </w:rPr>
                <w:t>https://web.microsoftstream.com/video/265a245a-49ef-405e-a4ee-dc3912a2c788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E21905" w:rsidRDefault="00D06E07" w:rsidP="00D06E07">
            <w:pPr>
              <w:rPr>
                <w:b/>
                <w:sz w:val="24"/>
                <w:szCs w:val="24"/>
              </w:rPr>
            </w:pPr>
            <w:proofErr w:type="spellStart"/>
            <w:r w:rsidRPr="00E21905">
              <w:rPr>
                <w:b/>
                <w:sz w:val="24"/>
                <w:szCs w:val="24"/>
              </w:rPr>
              <w:t>Esercitaz</w:t>
            </w:r>
            <w:proofErr w:type="spellEnd"/>
            <w:r w:rsidRPr="00E21905">
              <w:rPr>
                <w:b/>
                <w:sz w:val="24"/>
                <w:szCs w:val="24"/>
              </w:rPr>
              <w:t>. 2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12" w:history="1">
              <w:r w:rsidR="00D06E07">
                <w:rPr>
                  <w:rStyle w:val="Collegamentoipertestuale"/>
                </w:rPr>
                <w:t>https://web.microsoftstream.com/video/4572aff8-e02c-49bf-beea-30c1dc9411ed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E21905" w:rsidRDefault="00D06E07" w:rsidP="00D06E07">
            <w:pPr>
              <w:rPr>
                <w:b/>
                <w:sz w:val="24"/>
                <w:szCs w:val="24"/>
              </w:rPr>
            </w:pPr>
            <w:r w:rsidRPr="00E21905">
              <w:rPr>
                <w:b/>
                <w:sz w:val="24"/>
                <w:szCs w:val="24"/>
              </w:rPr>
              <w:t>Lazione 5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13" w:history="1">
              <w:r w:rsidR="00D06E07" w:rsidRPr="00E21905">
                <w:rPr>
                  <w:color w:val="0000FF"/>
                  <w:u w:val="single"/>
                </w:rPr>
                <w:t>https://web.microsoftstream.com/video/d9ec5737-81ad-4a39-b5fd-b2d18c3a1e1f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931EF4" w:rsidRDefault="00D06E07" w:rsidP="00D06E07">
            <w:pPr>
              <w:rPr>
                <w:b/>
                <w:sz w:val="24"/>
                <w:szCs w:val="24"/>
              </w:rPr>
            </w:pPr>
            <w:r w:rsidRPr="00931EF4">
              <w:rPr>
                <w:b/>
                <w:sz w:val="24"/>
                <w:szCs w:val="24"/>
              </w:rPr>
              <w:t>Lezione 6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14" w:history="1">
              <w:r w:rsidR="00D06E07" w:rsidRPr="00931EF4">
                <w:rPr>
                  <w:rStyle w:val="Collegamentoipertestuale"/>
                </w:rPr>
                <w:t>https://web.microsoftstream.com/video/0336ac99-31a0-4478-bfd2-eec3d6675148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5362B1" w:rsidRDefault="00D06E07" w:rsidP="00D06E07">
            <w:pPr>
              <w:rPr>
                <w:sz w:val="24"/>
                <w:szCs w:val="24"/>
              </w:rPr>
            </w:pPr>
            <w:proofErr w:type="spellStart"/>
            <w:r w:rsidRPr="00E21905">
              <w:rPr>
                <w:b/>
                <w:sz w:val="24"/>
                <w:szCs w:val="24"/>
              </w:rPr>
              <w:t>Esercitaz</w:t>
            </w:r>
            <w:proofErr w:type="spellEnd"/>
            <w:r w:rsidRPr="00E21905">
              <w:rPr>
                <w:b/>
                <w:sz w:val="24"/>
                <w:szCs w:val="24"/>
              </w:rPr>
              <w:t xml:space="preserve">. </w:t>
            </w: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15" w:history="1">
              <w:r w:rsidR="00D06E07" w:rsidRPr="00174FEA">
                <w:rPr>
                  <w:color w:val="0000FF"/>
                  <w:u w:val="single"/>
                </w:rPr>
                <w:t>https://web.microsoftstream.com/video/c68a29cf-467d-4d8e-b25e-1494810e6912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5362B1" w:rsidRDefault="00D06E07" w:rsidP="00D06E07">
            <w:pPr>
              <w:rPr>
                <w:sz w:val="24"/>
                <w:szCs w:val="24"/>
              </w:rPr>
            </w:pPr>
            <w:r w:rsidRPr="00931EF4">
              <w:rPr>
                <w:b/>
                <w:sz w:val="24"/>
                <w:szCs w:val="24"/>
              </w:rPr>
              <w:t xml:space="preserve">Lezione </w:t>
            </w:r>
            <w:r>
              <w:rPr>
                <w:b/>
                <w:sz w:val="24"/>
                <w:szCs w:val="24"/>
              </w:rPr>
              <w:t>7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16" w:history="1">
              <w:r w:rsidR="00D06E07" w:rsidRPr="006005C6">
                <w:rPr>
                  <w:color w:val="0000FF"/>
                  <w:u w:val="single"/>
                </w:rPr>
                <w:t>https://web.microsoftstream.com/video/b91ff738-551f-48e9-96c4-bb76dfc9c6f3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1C0EDC" w:rsidRDefault="00D06E07" w:rsidP="00D06E07">
            <w:pPr>
              <w:rPr>
                <w:b/>
                <w:sz w:val="24"/>
                <w:szCs w:val="24"/>
              </w:rPr>
            </w:pPr>
            <w:r w:rsidRPr="001C0EDC">
              <w:rPr>
                <w:b/>
                <w:sz w:val="24"/>
                <w:szCs w:val="24"/>
              </w:rPr>
              <w:t>LAB 2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17" w:history="1">
              <w:r w:rsidR="00D06E07" w:rsidRPr="001C0EDC">
                <w:rPr>
                  <w:color w:val="0000FF"/>
                  <w:u w:val="single"/>
                </w:rPr>
                <w:t>https://web.microsoftstream.com/video/4374a5ae-4a1c-467d-a686-3a0aa6d1e840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5362B1" w:rsidRDefault="00D06E07" w:rsidP="00D06E07">
            <w:pPr>
              <w:rPr>
                <w:sz w:val="24"/>
                <w:szCs w:val="24"/>
              </w:rPr>
            </w:pPr>
            <w:proofErr w:type="spellStart"/>
            <w:r w:rsidRPr="00E21905">
              <w:rPr>
                <w:b/>
                <w:sz w:val="24"/>
                <w:szCs w:val="24"/>
              </w:rPr>
              <w:t>Esercitaz</w:t>
            </w:r>
            <w:proofErr w:type="spellEnd"/>
            <w:r w:rsidRPr="00E21905">
              <w:rPr>
                <w:b/>
                <w:sz w:val="24"/>
                <w:szCs w:val="24"/>
              </w:rPr>
              <w:t xml:space="preserve">. </w:t>
            </w: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18" w:history="1">
              <w:r w:rsidR="00D06E07">
                <w:rPr>
                  <w:rStyle w:val="Collegamentoipertestuale"/>
                </w:rPr>
                <w:t>https://web.microsoftstream.com/video/00e0cad0-b4ed-4387-8e53-25df0ae26ec1</w:t>
              </w:r>
            </w:hyperlink>
            <w:r w:rsidR="00D06E07">
              <w:t> </w:t>
            </w:r>
          </w:p>
        </w:tc>
      </w:tr>
      <w:tr w:rsidR="00D06E07" w:rsidTr="00D06E07">
        <w:tc>
          <w:tcPr>
            <w:tcW w:w="1413" w:type="dxa"/>
          </w:tcPr>
          <w:p w:rsidR="00D06E07" w:rsidRPr="008E55F5" w:rsidRDefault="00D06E07" w:rsidP="00D06E07">
            <w:pPr>
              <w:rPr>
                <w:b/>
                <w:sz w:val="24"/>
                <w:szCs w:val="24"/>
              </w:rPr>
            </w:pPr>
            <w:r w:rsidRPr="008E55F5">
              <w:rPr>
                <w:b/>
                <w:sz w:val="24"/>
                <w:szCs w:val="24"/>
              </w:rPr>
              <w:t>Lezione 8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19" w:history="1">
              <w:r w:rsidR="00D06E07" w:rsidRPr="008E55F5">
                <w:rPr>
                  <w:color w:val="0000FF"/>
                  <w:u w:val="single"/>
                </w:rPr>
                <w:t>https://web.microsoftstream.com/video/7dd2e555-fc38-4bfe-b463-b110af3f0103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A43567" w:rsidRDefault="00D06E07" w:rsidP="00D06E07">
            <w:pPr>
              <w:rPr>
                <w:b/>
                <w:sz w:val="24"/>
                <w:szCs w:val="24"/>
              </w:rPr>
            </w:pPr>
            <w:r w:rsidRPr="00A43567">
              <w:rPr>
                <w:b/>
                <w:sz w:val="24"/>
                <w:szCs w:val="24"/>
              </w:rPr>
              <w:t>Lab 3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20" w:history="1">
              <w:r w:rsidR="00D06E07">
                <w:rPr>
                  <w:rStyle w:val="Collegamentoipertestuale"/>
                </w:rPr>
                <w:t>https://web.microsoftstream.com/video/e7ea8dff-501b-49bc-9dcf-d5639d47cf64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5362B1" w:rsidRDefault="00D06E07" w:rsidP="00D06E07">
            <w:pPr>
              <w:rPr>
                <w:sz w:val="24"/>
                <w:szCs w:val="24"/>
              </w:rPr>
            </w:pPr>
            <w:r w:rsidRPr="008E55F5">
              <w:rPr>
                <w:b/>
                <w:sz w:val="24"/>
                <w:szCs w:val="24"/>
              </w:rPr>
              <w:t xml:space="preserve">Lezione </w:t>
            </w:r>
            <w:r>
              <w:rPr>
                <w:b/>
                <w:sz w:val="24"/>
                <w:szCs w:val="24"/>
              </w:rPr>
              <w:t>9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21" w:history="1">
              <w:r w:rsidR="00D06E07" w:rsidRPr="007C2700">
                <w:rPr>
                  <w:color w:val="0000FF"/>
                  <w:u w:val="single"/>
                </w:rPr>
                <w:t>https://web.microsoftstream.com/video/f47f7892-ebdb-4230-8315-cb28448f2963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5362B1" w:rsidRDefault="00D06E07" w:rsidP="00D06E07">
            <w:pPr>
              <w:rPr>
                <w:sz w:val="24"/>
                <w:szCs w:val="24"/>
              </w:rPr>
            </w:pPr>
            <w:proofErr w:type="spellStart"/>
            <w:r w:rsidRPr="00E21905">
              <w:rPr>
                <w:b/>
                <w:sz w:val="24"/>
                <w:szCs w:val="24"/>
              </w:rPr>
              <w:t>Esercitaz</w:t>
            </w:r>
            <w:proofErr w:type="spellEnd"/>
            <w:r w:rsidRPr="00E21905">
              <w:rPr>
                <w:b/>
                <w:sz w:val="24"/>
                <w:szCs w:val="24"/>
              </w:rPr>
              <w:t xml:space="preserve">. </w:t>
            </w: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22" w:history="1">
              <w:r w:rsidR="00D06E07">
                <w:rPr>
                  <w:rStyle w:val="Collegamentoipertestuale"/>
                </w:rPr>
                <w:t>https://web.microsoftstream.com/video/ee5a0c6f-fb31-430c-a4e9-83c3dde8d825</w:t>
              </w:r>
            </w:hyperlink>
            <w:r w:rsidR="00D06E07">
              <w:t> </w:t>
            </w:r>
          </w:p>
        </w:tc>
      </w:tr>
      <w:tr w:rsidR="00D06E07" w:rsidTr="00D06E07">
        <w:tc>
          <w:tcPr>
            <w:tcW w:w="1413" w:type="dxa"/>
          </w:tcPr>
          <w:p w:rsidR="00D06E07" w:rsidRPr="001B2B3F" w:rsidRDefault="00D06E07" w:rsidP="00D06E07">
            <w:pPr>
              <w:rPr>
                <w:b/>
                <w:sz w:val="24"/>
                <w:szCs w:val="24"/>
              </w:rPr>
            </w:pPr>
            <w:r w:rsidRPr="001B2B3F">
              <w:rPr>
                <w:b/>
                <w:sz w:val="24"/>
                <w:szCs w:val="24"/>
              </w:rPr>
              <w:t>Lezione 10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23" w:history="1">
              <w:r w:rsidR="00D06E07">
                <w:rPr>
                  <w:rStyle w:val="Collegamentoipertestuale"/>
                </w:rPr>
                <w:t>https://web.microsoftstream.com/video/4cf4b821-d0b4-47eb-bf88-0969d4ba7501</w:t>
              </w:r>
            </w:hyperlink>
          </w:p>
        </w:tc>
      </w:tr>
      <w:tr w:rsidR="00D06E07" w:rsidTr="00D06E07">
        <w:trPr>
          <w:trHeight w:val="531"/>
        </w:trPr>
        <w:tc>
          <w:tcPr>
            <w:tcW w:w="1413" w:type="dxa"/>
          </w:tcPr>
          <w:p w:rsidR="00D06E07" w:rsidRPr="001B2B3F" w:rsidRDefault="00D06E07" w:rsidP="00D06E07">
            <w:pPr>
              <w:rPr>
                <w:b/>
                <w:sz w:val="24"/>
                <w:szCs w:val="24"/>
              </w:rPr>
            </w:pPr>
            <w:proofErr w:type="spellStart"/>
            <w:r w:rsidRPr="00E21905">
              <w:rPr>
                <w:b/>
                <w:sz w:val="24"/>
                <w:szCs w:val="24"/>
              </w:rPr>
              <w:t>Esercitaz</w:t>
            </w:r>
            <w:proofErr w:type="spellEnd"/>
            <w:r w:rsidRPr="00E21905">
              <w:rPr>
                <w:b/>
                <w:sz w:val="24"/>
                <w:szCs w:val="24"/>
              </w:rPr>
              <w:t xml:space="preserve">. </w:t>
            </w:r>
            <w:r>
              <w:rPr>
                <w:b/>
                <w:sz w:val="24"/>
                <w:szCs w:val="24"/>
              </w:rPr>
              <w:t>6</w:t>
            </w:r>
          </w:p>
        </w:tc>
        <w:tc>
          <w:tcPr>
            <w:tcW w:w="9214" w:type="dxa"/>
          </w:tcPr>
          <w:p w:rsidR="00D06E07" w:rsidRPr="006401F1" w:rsidRDefault="0038734B" w:rsidP="00D06E07">
            <w:pPr>
              <w:rPr>
                <w:rFonts w:eastAsia="Times New Roman" w:cs="Times New Roman"/>
                <w:sz w:val="24"/>
                <w:szCs w:val="24"/>
                <w:lang w:eastAsia="it-IT"/>
              </w:rPr>
            </w:pPr>
            <w:hyperlink r:id="rId24" w:history="1">
              <w:r w:rsidR="00D06E07" w:rsidRPr="006401F1">
                <w:rPr>
                  <w:rFonts w:eastAsia="Times New Roman" w:cs="Times New Roman"/>
                  <w:color w:val="0000FF"/>
                  <w:sz w:val="24"/>
                  <w:szCs w:val="24"/>
                  <w:u w:val="single"/>
                  <w:lang w:eastAsia="it-IT"/>
                </w:rPr>
                <w:t>https://web.microsoftstream.com/video/1d6ba8c9-adc1-44b7-8ce4-a9e48a71e9f6</w:t>
              </w:r>
            </w:hyperlink>
            <w:r w:rsidR="00D06E07" w:rsidRPr="006401F1">
              <w:rPr>
                <w:rFonts w:eastAsia="Times New Roman" w:cs="Times New Roman"/>
                <w:sz w:val="24"/>
                <w:szCs w:val="24"/>
                <w:lang w:eastAsia="it-IT"/>
              </w:rPr>
              <w:t> </w:t>
            </w:r>
          </w:p>
          <w:p w:rsidR="00D06E07" w:rsidRPr="006401F1" w:rsidRDefault="0038734B" w:rsidP="00D06E07">
            <w:pPr>
              <w:ind w:right="-109"/>
              <w:rPr>
                <w:rFonts w:eastAsia="Times New Roman" w:cs="Times New Roman"/>
                <w:sz w:val="24"/>
                <w:szCs w:val="24"/>
                <w:lang w:eastAsia="it-IT"/>
              </w:rPr>
            </w:pPr>
            <w:hyperlink r:id="rId25" w:history="1">
              <w:r w:rsidR="00D06E07" w:rsidRPr="006401F1">
                <w:rPr>
                  <w:rFonts w:eastAsia="Times New Roman" w:cs="Times New Roman"/>
                  <w:color w:val="0000FF"/>
                  <w:sz w:val="24"/>
                  <w:szCs w:val="24"/>
                  <w:u w:val="single"/>
                  <w:lang w:eastAsia="it-IT"/>
                </w:rPr>
                <w:t>https://web.microsoftstream.com/video/10b90744-b495-4dd1-aef5-b1e73b807520</w:t>
              </w:r>
            </w:hyperlink>
            <w:r w:rsidR="00D06E07" w:rsidRPr="006401F1">
              <w:rPr>
                <w:rFonts w:eastAsia="Times New Roman" w:cs="Times New Roman"/>
                <w:sz w:val="24"/>
                <w:szCs w:val="24"/>
                <w:lang w:eastAsia="it-IT"/>
              </w:rPr>
              <w:t>  (</w:t>
            </w:r>
            <w:r w:rsidR="00D06E07">
              <w:rPr>
                <w:rFonts w:eastAsia="Times New Roman" w:cs="Times New Roman"/>
                <w:sz w:val="24"/>
                <w:szCs w:val="24"/>
                <w:lang w:eastAsia="it-IT"/>
              </w:rPr>
              <w:t>8 CFU</w:t>
            </w:r>
            <w:r w:rsidR="00D06E07" w:rsidRPr="006401F1">
              <w:rPr>
                <w:rFonts w:eastAsia="Times New Roman" w:cs="Times New Roman"/>
                <w:sz w:val="24"/>
                <w:szCs w:val="24"/>
                <w:lang w:eastAsia="it-IT"/>
              </w:rPr>
              <w:t>)</w:t>
            </w:r>
          </w:p>
        </w:tc>
      </w:tr>
      <w:tr w:rsidR="00D06E07" w:rsidTr="00D06E07">
        <w:tc>
          <w:tcPr>
            <w:tcW w:w="1413" w:type="dxa"/>
          </w:tcPr>
          <w:p w:rsidR="00D06E07" w:rsidRPr="005362B1" w:rsidRDefault="00D06E07" w:rsidP="00D06E07">
            <w:pPr>
              <w:rPr>
                <w:sz w:val="24"/>
                <w:szCs w:val="24"/>
              </w:rPr>
            </w:pPr>
            <w:r w:rsidRPr="001B2B3F">
              <w:rPr>
                <w:b/>
                <w:sz w:val="24"/>
                <w:szCs w:val="24"/>
              </w:rPr>
              <w:t>Lezione 1</w:t>
            </w:r>
            <w:r>
              <w:rPr>
                <w:b/>
                <w:sz w:val="24"/>
                <w:szCs w:val="24"/>
              </w:rPr>
              <w:t>1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26" w:history="1">
              <w:r w:rsidR="00D06E07" w:rsidRPr="00E90F2A">
                <w:rPr>
                  <w:color w:val="0000FF"/>
                  <w:u w:val="single"/>
                </w:rPr>
                <w:t>https://web.microsoftstream.com/video/69c6529d-1a38-443e-8691-11b2e2935f52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5362B1" w:rsidRDefault="00D06E07" w:rsidP="00D06E07">
            <w:pPr>
              <w:rPr>
                <w:sz w:val="24"/>
                <w:szCs w:val="24"/>
              </w:rPr>
            </w:pPr>
            <w:r w:rsidRPr="001B2B3F">
              <w:rPr>
                <w:b/>
                <w:sz w:val="24"/>
                <w:szCs w:val="24"/>
              </w:rPr>
              <w:t>Lezione 1</w:t>
            </w: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27" w:history="1">
              <w:r w:rsidR="00D06E07" w:rsidRPr="00463BE0">
                <w:rPr>
                  <w:color w:val="0000FF"/>
                  <w:u w:val="single"/>
                </w:rPr>
                <w:t>https://web.microsoftstream.com/video/2197d73c-2f99-45a3-9695-f0b713fbe2d9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5362B1" w:rsidRDefault="00D06E07" w:rsidP="00D06E07">
            <w:pPr>
              <w:rPr>
                <w:sz w:val="24"/>
                <w:szCs w:val="24"/>
              </w:rPr>
            </w:pPr>
            <w:proofErr w:type="spellStart"/>
            <w:r w:rsidRPr="00E21905">
              <w:rPr>
                <w:b/>
                <w:sz w:val="24"/>
                <w:szCs w:val="24"/>
              </w:rPr>
              <w:t>Esercitaz</w:t>
            </w:r>
            <w:proofErr w:type="spellEnd"/>
            <w:r w:rsidRPr="00E21905">
              <w:rPr>
                <w:b/>
                <w:sz w:val="24"/>
                <w:szCs w:val="24"/>
              </w:rPr>
              <w:t xml:space="preserve">. </w:t>
            </w:r>
            <w:r>
              <w:rPr>
                <w:b/>
                <w:sz w:val="24"/>
                <w:szCs w:val="24"/>
              </w:rPr>
              <w:t>7</w:t>
            </w:r>
          </w:p>
        </w:tc>
        <w:tc>
          <w:tcPr>
            <w:tcW w:w="9214" w:type="dxa"/>
          </w:tcPr>
          <w:p w:rsidR="00D06E07" w:rsidRPr="006172BC" w:rsidRDefault="0038734B" w:rsidP="00D06E07">
            <w:pPr>
              <w:rPr>
                <w:rFonts w:eastAsia="Times New Roman" w:cs="Times New Roman"/>
                <w:sz w:val="24"/>
                <w:szCs w:val="24"/>
                <w:lang w:eastAsia="it-IT"/>
              </w:rPr>
            </w:pPr>
            <w:hyperlink r:id="rId28" w:history="1">
              <w:r w:rsidR="00D06E07" w:rsidRPr="006172BC">
                <w:rPr>
                  <w:rFonts w:eastAsia="Times New Roman" w:cs="Times New Roman"/>
                  <w:color w:val="0000FF"/>
                  <w:sz w:val="24"/>
                  <w:szCs w:val="24"/>
                  <w:u w:val="single"/>
                  <w:lang w:eastAsia="it-IT"/>
                </w:rPr>
                <w:t>https://web.microsoftstream.com/video/2a8b1e0f-aae1-497d-a617-99324b8c8048</w:t>
              </w:r>
            </w:hyperlink>
            <w:r w:rsidR="00D06E07" w:rsidRPr="006172BC">
              <w:rPr>
                <w:rFonts w:eastAsia="Times New Roman" w:cs="Times New Roman"/>
                <w:sz w:val="24"/>
                <w:szCs w:val="24"/>
                <w:lang w:eastAsia="it-IT"/>
              </w:rPr>
              <w:t> </w:t>
            </w:r>
          </w:p>
          <w:p w:rsidR="00D06E07" w:rsidRPr="00880DCE" w:rsidRDefault="0038734B" w:rsidP="00D06E0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hyperlink r:id="rId29" w:history="1">
              <w:r w:rsidR="00D06E07" w:rsidRPr="006172BC">
                <w:rPr>
                  <w:rFonts w:eastAsia="Times New Roman" w:cs="Times New Roman"/>
                  <w:color w:val="0000FF"/>
                  <w:sz w:val="24"/>
                  <w:szCs w:val="24"/>
                  <w:u w:val="single"/>
                  <w:lang w:eastAsia="it-IT"/>
                </w:rPr>
                <w:t>https://web.microsoftstream.com/video/9dc1478c-c770-48cd-bd20-c79032c1d45c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5362B1" w:rsidRDefault="00D06E07" w:rsidP="00D06E07">
            <w:pPr>
              <w:rPr>
                <w:sz w:val="24"/>
                <w:szCs w:val="24"/>
              </w:rPr>
            </w:pPr>
            <w:r w:rsidRPr="001B2B3F">
              <w:rPr>
                <w:b/>
                <w:sz w:val="24"/>
                <w:szCs w:val="24"/>
              </w:rPr>
              <w:t>Lezione 1</w:t>
            </w: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30" w:history="1">
              <w:r w:rsidR="00D06E07" w:rsidRPr="006172BC">
                <w:rPr>
                  <w:color w:val="0000FF"/>
                  <w:u w:val="single"/>
                </w:rPr>
                <w:t>https://web.microsoftstream.com/video/0b08de66-e4d3-499d-829a-ad43b022c692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5362B1" w:rsidRDefault="00D06E07" w:rsidP="00D06E07">
            <w:pPr>
              <w:rPr>
                <w:sz w:val="24"/>
                <w:szCs w:val="24"/>
              </w:rPr>
            </w:pPr>
            <w:proofErr w:type="spellStart"/>
            <w:r w:rsidRPr="00E21905">
              <w:rPr>
                <w:b/>
                <w:sz w:val="24"/>
                <w:szCs w:val="24"/>
              </w:rPr>
              <w:t>Esercitaz</w:t>
            </w:r>
            <w:proofErr w:type="spellEnd"/>
            <w:r w:rsidRPr="00E21905">
              <w:rPr>
                <w:b/>
                <w:sz w:val="24"/>
                <w:szCs w:val="24"/>
              </w:rPr>
              <w:t xml:space="preserve">. </w:t>
            </w:r>
            <w:r>
              <w:rPr>
                <w:b/>
                <w:sz w:val="24"/>
                <w:szCs w:val="24"/>
              </w:rPr>
              <w:t>8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31" w:history="1">
              <w:r w:rsidR="00D06E07" w:rsidRPr="004B4829">
                <w:rPr>
                  <w:color w:val="0000FF"/>
                  <w:u w:val="single"/>
                </w:rPr>
                <w:t>https://web.microsoftstream.com/video/4a6f7389-3278-4e36-95fd-8d82b1083ed6?list=studio</w:t>
              </w:r>
            </w:hyperlink>
            <w:r w:rsidR="00D06E07" w:rsidRPr="004B4829">
              <w:t> </w:t>
            </w:r>
          </w:p>
        </w:tc>
      </w:tr>
      <w:tr w:rsidR="00D06E07" w:rsidTr="00D06E07">
        <w:tc>
          <w:tcPr>
            <w:tcW w:w="1413" w:type="dxa"/>
          </w:tcPr>
          <w:p w:rsidR="00D06E07" w:rsidRPr="00E21905" w:rsidRDefault="00D06E07" w:rsidP="00D06E0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Lab 4 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32" w:history="1">
              <w:r w:rsidR="00D06E07">
                <w:rPr>
                  <w:rStyle w:val="Collegamentoipertestuale"/>
                </w:rPr>
                <w:t>https://web.microsoftstream.com/video/e7ee43ae-4b74-42a8-9cda-85262887fb49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E21905" w:rsidRDefault="00D06E07" w:rsidP="00D06E07">
            <w:pPr>
              <w:rPr>
                <w:b/>
                <w:sz w:val="24"/>
                <w:szCs w:val="24"/>
              </w:rPr>
            </w:pPr>
            <w:r w:rsidRPr="001B2B3F">
              <w:rPr>
                <w:b/>
                <w:sz w:val="24"/>
                <w:szCs w:val="24"/>
              </w:rPr>
              <w:t>Lezione 1</w:t>
            </w: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33" w:history="1">
              <w:r w:rsidR="00D06E07" w:rsidRPr="0005727F">
                <w:rPr>
                  <w:color w:val="0000FF"/>
                  <w:u w:val="single"/>
                </w:rPr>
                <w:t>https://web.microsoftstream.com/video/beb9776d-00e1-4166-8818-880e437177c1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E21905" w:rsidRDefault="00D06E07" w:rsidP="00D06E07">
            <w:pPr>
              <w:rPr>
                <w:b/>
                <w:sz w:val="24"/>
                <w:szCs w:val="24"/>
              </w:rPr>
            </w:pPr>
            <w:proofErr w:type="spellStart"/>
            <w:r w:rsidRPr="00E21905">
              <w:rPr>
                <w:b/>
                <w:sz w:val="24"/>
                <w:szCs w:val="24"/>
              </w:rPr>
              <w:t>Esercitaz</w:t>
            </w:r>
            <w:proofErr w:type="spellEnd"/>
            <w:r w:rsidRPr="00E21905">
              <w:rPr>
                <w:b/>
                <w:sz w:val="24"/>
                <w:szCs w:val="24"/>
              </w:rPr>
              <w:t xml:space="preserve">. </w:t>
            </w:r>
            <w:r>
              <w:rPr>
                <w:b/>
                <w:sz w:val="24"/>
                <w:szCs w:val="24"/>
              </w:rPr>
              <w:t>9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34" w:history="1">
              <w:r w:rsidR="00D06E07" w:rsidRPr="00145C08">
                <w:rPr>
                  <w:color w:val="0000FF"/>
                  <w:u w:val="single"/>
                </w:rPr>
                <w:t>https://web.microsoftstream.com/video/62edb22f-cebe-4c51-824b-b478a59d89e8?list=studio</w:t>
              </w:r>
            </w:hyperlink>
            <w:r w:rsidR="00D06E07" w:rsidRPr="00145C08">
              <w:t> </w:t>
            </w:r>
          </w:p>
        </w:tc>
      </w:tr>
      <w:tr w:rsidR="00D06E07" w:rsidTr="00D06E07">
        <w:tc>
          <w:tcPr>
            <w:tcW w:w="1413" w:type="dxa"/>
          </w:tcPr>
          <w:p w:rsidR="00D06E07" w:rsidRPr="00E21905" w:rsidRDefault="00D06E07" w:rsidP="00D06E0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ab 5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35" w:history="1">
              <w:r w:rsidR="00D06E07">
                <w:rPr>
                  <w:rStyle w:val="Collegamentoipertestuale"/>
                </w:rPr>
                <w:t>https://web.microsoftstream.com/video/42cc74e2-c249-4f8f-8917-e94e6319964d</w:t>
              </w:r>
            </w:hyperlink>
          </w:p>
        </w:tc>
      </w:tr>
      <w:tr w:rsidR="00D06E07" w:rsidRPr="006401F1" w:rsidTr="00D06E07">
        <w:tc>
          <w:tcPr>
            <w:tcW w:w="1413" w:type="dxa"/>
          </w:tcPr>
          <w:p w:rsidR="00D06E07" w:rsidRPr="00E21905" w:rsidRDefault="00D06E07" w:rsidP="00D06E07">
            <w:pPr>
              <w:ind w:right="-109"/>
              <w:rPr>
                <w:b/>
                <w:sz w:val="24"/>
                <w:szCs w:val="24"/>
              </w:rPr>
            </w:pPr>
            <w:proofErr w:type="spellStart"/>
            <w:r w:rsidRPr="00E21905">
              <w:rPr>
                <w:b/>
                <w:sz w:val="24"/>
                <w:szCs w:val="24"/>
              </w:rPr>
              <w:t>Esercitaz</w:t>
            </w:r>
            <w:proofErr w:type="spellEnd"/>
            <w:r w:rsidRPr="00E21905">
              <w:rPr>
                <w:b/>
                <w:sz w:val="24"/>
                <w:szCs w:val="24"/>
              </w:rPr>
              <w:t xml:space="preserve">. </w:t>
            </w: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9214" w:type="dxa"/>
          </w:tcPr>
          <w:p w:rsidR="00D06E07" w:rsidRPr="006401F1" w:rsidRDefault="0038734B" w:rsidP="00D06E07">
            <w:hyperlink r:id="rId36" w:history="1">
              <w:r w:rsidR="00D06E07" w:rsidRPr="006401F1">
                <w:rPr>
                  <w:rStyle w:val="Collegamentoipertestuale"/>
                </w:rPr>
                <w:t>https://web.microsoftstream.com/video/6cedd494-f211-45fb-86cb-c2f415f9454f?list=studio</w:t>
              </w:r>
            </w:hyperlink>
            <w:r w:rsidR="00D06E07" w:rsidRPr="006401F1">
              <w:t> </w:t>
            </w:r>
          </w:p>
        </w:tc>
      </w:tr>
      <w:tr w:rsidR="00D06E07" w:rsidTr="00D06E07">
        <w:tc>
          <w:tcPr>
            <w:tcW w:w="1413" w:type="dxa"/>
          </w:tcPr>
          <w:p w:rsidR="00D06E07" w:rsidRPr="00E21905" w:rsidRDefault="00D06E07" w:rsidP="00D06E07">
            <w:pPr>
              <w:rPr>
                <w:b/>
                <w:sz w:val="24"/>
                <w:szCs w:val="24"/>
              </w:rPr>
            </w:pPr>
            <w:r w:rsidRPr="001B2B3F">
              <w:rPr>
                <w:b/>
                <w:sz w:val="24"/>
                <w:szCs w:val="24"/>
              </w:rPr>
              <w:t>Lezione 1</w:t>
            </w: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37" w:history="1">
              <w:r w:rsidR="00D06E07" w:rsidRPr="00A00EA5">
                <w:rPr>
                  <w:color w:val="0000FF"/>
                  <w:u w:val="single"/>
                </w:rPr>
                <w:t>https://web.microsoftstream.com/video/4fbb1236-41a5-4c44-8340-f98212f71ca9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E21905" w:rsidRDefault="00D06E07" w:rsidP="00D06E0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ab 6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38" w:history="1">
              <w:r w:rsidR="00D06E07" w:rsidRPr="009356DF">
                <w:rPr>
                  <w:color w:val="0000FF"/>
                  <w:u w:val="single"/>
                </w:rPr>
                <w:t>https://web.microsoftstream.com/video/ef224dc6-a362-4de4-8686-5e74bca0f343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E21905" w:rsidRDefault="00D06E07" w:rsidP="00D06E07">
            <w:pPr>
              <w:rPr>
                <w:b/>
                <w:sz w:val="24"/>
                <w:szCs w:val="24"/>
              </w:rPr>
            </w:pPr>
            <w:r w:rsidRPr="001B2B3F">
              <w:rPr>
                <w:b/>
                <w:sz w:val="24"/>
                <w:szCs w:val="24"/>
              </w:rPr>
              <w:t>Lezione 1</w:t>
            </w:r>
            <w:r>
              <w:rPr>
                <w:b/>
                <w:sz w:val="24"/>
                <w:szCs w:val="24"/>
              </w:rPr>
              <w:t>6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39" w:history="1">
              <w:r w:rsidR="00D06E07" w:rsidRPr="00CF1614">
                <w:rPr>
                  <w:color w:val="0000FF"/>
                  <w:u w:val="single"/>
                </w:rPr>
                <w:t>https://web.microsoftstream.com/video/8aa91ba4-9751-4c3f-9298-a4683f851165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E21905" w:rsidRDefault="00D06E07" w:rsidP="00D06E07">
            <w:pPr>
              <w:ind w:right="-103"/>
              <w:rPr>
                <w:b/>
                <w:sz w:val="24"/>
                <w:szCs w:val="24"/>
              </w:rPr>
            </w:pPr>
            <w:proofErr w:type="spellStart"/>
            <w:r w:rsidRPr="00E21905">
              <w:rPr>
                <w:b/>
                <w:sz w:val="24"/>
                <w:szCs w:val="24"/>
              </w:rPr>
              <w:t>Esercitaz</w:t>
            </w:r>
            <w:proofErr w:type="spellEnd"/>
            <w:r w:rsidRPr="00E21905">
              <w:rPr>
                <w:b/>
                <w:sz w:val="24"/>
                <w:szCs w:val="24"/>
              </w:rPr>
              <w:t xml:space="preserve">. </w:t>
            </w:r>
            <w:r>
              <w:rPr>
                <w:b/>
                <w:sz w:val="24"/>
                <w:szCs w:val="24"/>
              </w:rPr>
              <w:t>11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40" w:history="1">
              <w:r w:rsidR="00AE5AFD" w:rsidRPr="00AE5AFD">
                <w:rPr>
                  <w:rStyle w:val="Collegamentoipertestuale"/>
                </w:rPr>
                <w:t>https://web.microsoftstream.com/video/75426416-edbf-4986-9f73-71db24962393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E21905" w:rsidRDefault="00D06E07" w:rsidP="00D06E07">
            <w:pPr>
              <w:rPr>
                <w:b/>
                <w:sz w:val="24"/>
                <w:szCs w:val="24"/>
              </w:rPr>
            </w:pPr>
            <w:r w:rsidRPr="001B2B3F">
              <w:rPr>
                <w:b/>
                <w:sz w:val="24"/>
                <w:szCs w:val="24"/>
              </w:rPr>
              <w:t>Lezione 1</w:t>
            </w:r>
            <w:r>
              <w:rPr>
                <w:b/>
                <w:sz w:val="24"/>
                <w:szCs w:val="24"/>
              </w:rPr>
              <w:t>7</w:t>
            </w:r>
          </w:p>
        </w:tc>
        <w:tc>
          <w:tcPr>
            <w:tcW w:w="9214" w:type="dxa"/>
          </w:tcPr>
          <w:p w:rsidR="00D06E07" w:rsidRPr="005362B1" w:rsidRDefault="0038734B" w:rsidP="00D06E07">
            <w:hyperlink r:id="rId41" w:history="1">
              <w:r w:rsidR="00ED3790" w:rsidRPr="00ED3790">
                <w:rPr>
                  <w:rStyle w:val="Collegamentoipertestuale"/>
                </w:rPr>
                <w:t>https://web.microsoftstream.com/video/499b87a1-7b76-40bd-a8d9-2a576a376da4</w:t>
              </w:r>
            </w:hyperlink>
          </w:p>
        </w:tc>
      </w:tr>
      <w:tr w:rsidR="00D06E07" w:rsidTr="00D06E07">
        <w:tc>
          <w:tcPr>
            <w:tcW w:w="1413" w:type="dxa"/>
          </w:tcPr>
          <w:p w:rsidR="00D06E07" w:rsidRPr="00E21905" w:rsidRDefault="00D06E07" w:rsidP="00D06E07">
            <w:pPr>
              <w:ind w:right="-103"/>
              <w:rPr>
                <w:b/>
                <w:sz w:val="24"/>
                <w:szCs w:val="24"/>
              </w:rPr>
            </w:pPr>
            <w:proofErr w:type="spellStart"/>
            <w:r w:rsidRPr="00E21905">
              <w:rPr>
                <w:b/>
                <w:sz w:val="24"/>
                <w:szCs w:val="24"/>
              </w:rPr>
              <w:t>Esercitaz</w:t>
            </w:r>
            <w:proofErr w:type="spellEnd"/>
            <w:r w:rsidRPr="00E21905">
              <w:rPr>
                <w:b/>
                <w:sz w:val="24"/>
                <w:szCs w:val="24"/>
              </w:rPr>
              <w:t xml:space="preserve">. </w:t>
            </w:r>
            <w:r>
              <w:rPr>
                <w:b/>
                <w:sz w:val="24"/>
                <w:szCs w:val="24"/>
              </w:rPr>
              <w:t>12</w:t>
            </w:r>
          </w:p>
        </w:tc>
        <w:tc>
          <w:tcPr>
            <w:tcW w:w="9214" w:type="dxa"/>
          </w:tcPr>
          <w:p w:rsidR="0038734B" w:rsidRDefault="0038734B" w:rsidP="0038734B">
            <w:hyperlink r:id="rId42" w:history="1">
              <w:r>
                <w:rPr>
                  <w:rStyle w:val="Collegamentoipertestuale"/>
                </w:rPr>
                <w:t>https://web.microsoftstream.com/video/d6bc5d75-470f-4e8c-aa34-5020107524b2?list=studio</w:t>
              </w:r>
            </w:hyperlink>
            <w:r>
              <w:t>  </w:t>
            </w:r>
          </w:p>
          <w:p w:rsidR="00D06E07" w:rsidRPr="005362B1" w:rsidRDefault="0038734B" w:rsidP="0038734B">
            <w:hyperlink r:id="rId43" w:history="1">
              <w:r>
                <w:rPr>
                  <w:rStyle w:val="Collegamentoipertestuale"/>
                </w:rPr>
                <w:t>https://web.microsoftstream.com/video/50eac3d4-ef1f-4ca9-80a0-5da0eaf100d8?list=studio</w:t>
              </w:r>
            </w:hyperlink>
            <w:r>
              <w:t>  </w:t>
            </w:r>
          </w:p>
        </w:tc>
      </w:tr>
    </w:tbl>
    <w:p w:rsidR="00F662FF" w:rsidRDefault="00F662FF" w:rsidP="00F662FF">
      <w:pPr>
        <w:shd w:val="clear" w:color="auto" w:fill="FFFFFF"/>
        <w:spacing w:after="120" w:line="240" w:lineRule="auto"/>
        <w:ind w:right="-284"/>
        <w:rPr>
          <w:rFonts w:ascii="Calibri" w:hAnsi="Calibri"/>
          <w:color w:val="000000"/>
        </w:rPr>
      </w:pPr>
      <w:r w:rsidRPr="00F662FF">
        <w:rPr>
          <w:sz w:val="28"/>
          <w:szCs w:val="28"/>
        </w:rPr>
        <w:t>tutti i laboratori:</w:t>
      </w:r>
      <w:r w:rsidRPr="00F662FF">
        <w:rPr>
          <w:sz w:val="32"/>
          <w:szCs w:val="32"/>
        </w:rPr>
        <w:t xml:space="preserve"> </w:t>
      </w:r>
      <w:hyperlink r:id="rId44" w:history="1">
        <w:r>
          <w:rPr>
            <w:rStyle w:val="Collegamentoipertestuale"/>
            <w:rFonts w:ascii="Calibri" w:hAnsi="Calibri"/>
          </w:rPr>
          <w:t>https://web.microsoftstream.com/user/80ce3be0-a370</w:t>
        </w:r>
        <w:bookmarkStart w:id="0" w:name="_GoBack"/>
        <w:bookmarkEnd w:id="0"/>
        <w:r>
          <w:rPr>
            <w:rStyle w:val="Collegamentoipertestuale"/>
            <w:rFonts w:ascii="Calibri" w:hAnsi="Calibri"/>
          </w:rPr>
          <w:t>-4317-b249-4954a601355b</w:t>
        </w:r>
      </w:hyperlink>
    </w:p>
    <w:sectPr w:rsidR="00F662FF" w:rsidSect="00EF3EB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NDQzMzMyNrKwNLJU0lEKTi0uzszPAykwMq4FAJxBvnYtAAAA"/>
  </w:docVars>
  <w:rsids>
    <w:rsidRoot w:val="00147825"/>
    <w:rsid w:val="0005727F"/>
    <w:rsid w:val="000938A0"/>
    <w:rsid w:val="00097C70"/>
    <w:rsid w:val="00145C08"/>
    <w:rsid w:val="00147825"/>
    <w:rsid w:val="00166757"/>
    <w:rsid w:val="00167918"/>
    <w:rsid w:val="00174FEA"/>
    <w:rsid w:val="001B2B3F"/>
    <w:rsid w:val="001C02DC"/>
    <w:rsid w:val="001C0EDC"/>
    <w:rsid w:val="0020320B"/>
    <w:rsid w:val="002216AD"/>
    <w:rsid w:val="002523DA"/>
    <w:rsid w:val="00252651"/>
    <w:rsid w:val="0026650A"/>
    <w:rsid w:val="002A4E5C"/>
    <w:rsid w:val="002E7FAC"/>
    <w:rsid w:val="0030615F"/>
    <w:rsid w:val="00307A2D"/>
    <w:rsid w:val="00356318"/>
    <w:rsid w:val="00384FF8"/>
    <w:rsid w:val="0038734B"/>
    <w:rsid w:val="00396DA3"/>
    <w:rsid w:val="003973E6"/>
    <w:rsid w:val="003B39F6"/>
    <w:rsid w:val="003B7F83"/>
    <w:rsid w:val="003C4C74"/>
    <w:rsid w:val="004372D1"/>
    <w:rsid w:val="00463BE0"/>
    <w:rsid w:val="004B4829"/>
    <w:rsid w:val="004B546A"/>
    <w:rsid w:val="004F605E"/>
    <w:rsid w:val="00513DFF"/>
    <w:rsid w:val="005362B1"/>
    <w:rsid w:val="00537074"/>
    <w:rsid w:val="005722BD"/>
    <w:rsid w:val="00597AE3"/>
    <w:rsid w:val="005C2C8E"/>
    <w:rsid w:val="006005C6"/>
    <w:rsid w:val="00603574"/>
    <w:rsid w:val="006172BC"/>
    <w:rsid w:val="006312F4"/>
    <w:rsid w:val="006346AD"/>
    <w:rsid w:val="006401F1"/>
    <w:rsid w:val="00656F64"/>
    <w:rsid w:val="006B44B8"/>
    <w:rsid w:val="006C272F"/>
    <w:rsid w:val="006C301B"/>
    <w:rsid w:val="006E42E2"/>
    <w:rsid w:val="006F2798"/>
    <w:rsid w:val="007A3AC8"/>
    <w:rsid w:val="007A4784"/>
    <w:rsid w:val="007B3BB7"/>
    <w:rsid w:val="007C2700"/>
    <w:rsid w:val="007D5A5E"/>
    <w:rsid w:val="007E4C08"/>
    <w:rsid w:val="008378BB"/>
    <w:rsid w:val="008627C4"/>
    <w:rsid w:val="00872185"/>
    <w:rsid w:val="00880DCE"/>
    <w:rsid w:val="008A5172"/>
    <w:rsid w:val="008E55F5"/>
    <w:rsid w:val="00927B60"/>
    <w:rsid w:val="00931EF4"/>
    <w:rsid w:val="00935476"/>
    <w:rsid w:val="009356DF"/>
    <w:rsid w:val="00965612"/>
    <w:rsid w:val="009A4282"/>
    <w:rsid w:val="009E3D1D"/>
    <w:rsid w:val="00A00EA5"/>
    <w:rsid w:val="00A43567"/>
    <w:rsid w:val="00A743CA"/>
    <w:rsid w:val="00A83999"/>
    <w:rsid w:val="00AD7AED"/>
    <w:rsid w:val="00AE5AFD"/>
    <w:rsid w:val="00B1575E"/>
    <w:rsid w:val="00B21431"/>
    <w:rsid w:val="00B21EEE"/>
    <w:rsid w:val="00B45DCE"/>
    <w:rsid w:val="00B47530"/>
    <w:rsid w:val="00B66D81"/>
    <w:rsid w:val="00BB74A0"/>
    <w:rsid w:val="00BD6379"/>
    <w:rsid w:val="00BE3C46"/>
    <w:rsid w:val="00C77F7A"/>
    <w:rsid w:val="00CC4FAD"/>
    <w:rsid w:val="00CC5C11"/>
    <w:rsid w:val="00CD7C87"/>
    <w:rsid w:val="00CF1614"/>
    <w:rsid w:val="00CF2D53"/>
    <w:rsid w:val="00D06E07"/>
    <w:rsid w:val="00D10A3B"/>
    <w:rsid w:val="00D35C67"/>
    <w:rsid w:val="00D36350"/>
    <w:rsid w:val="00D6345A"/>
    <w:rsid w:val="00DF06FD"/>
    <w:rsid w:val="00E034C5"/>
    <w:rsid w:val="00E21111"/>
    <w:rsid w:val="00E21905"/>
    <w:rsid w:val="00E21E96"/>
    <w:rsid w:val="00E303FC"/>
    <w:rsid w:val="00E520A4"/>
    <w:rsid w:val="00E6192E"/>
    <w:rsid w:val="00E90F2A"/>
    <w:rsid w:val="00EC3D87"/>
    <w:rsid w:val="00ED2D5C"/>
    <w:rsid w:val="00ED3790"/>
    <w:rsid w:val="00EF3EB0"/>
    <w:rsid w:val="00F474C9"/>
    <w:rsid w:val="00F522A2"/>
    <w:rsid w:val="00F662FF"/>
    <w:rsid w:val="00F946F7"/>
    <w:rsid w:val="00FA1E6C"/>
    <w:rsid w:val="00FE3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E2013D"/>
  <w15:docId w15:val="{C1EFFA65-223A-4A31-9B44-F9FB937CD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1478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14782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74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87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63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1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06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85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2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3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.microsoftstream.com/video/1df72f61-af24-4151-9ae1-8485a56cc791" TargetMode="External"/><Relationship Id="rId13" Type="http://schemas.openxmlformats.org/officeDocument/2006/relationships/hyperlink" Target="https://web.microsoftstream.com/video/d9ec5737-81ad-4a39-b5fd-b2d18c3a1e1f" TargetMode="External"/><Relationship Id="rId18" Type="http://schemas.openxmlformats.org/officeDocument/2006/relationships/hyperlink" Target="https://web.microsoftstream.com/video/00e0cad0-b4ed-4387-8e53-25df0ae26ec1" TargetMode="External"/><Relationship Id="rId26" Type="http://schemas.openxmlformats.org/officeDocument/2006/relationships/hyperlink" Target="https://web.microsoftstream.com/video/69c6529d-1a38-443e-8691-11b2e2935f52" TargetMode="External"/><Relationship Id="rId39" Type="http://schemas.openxmlformats.org/officeDocument/2006/relationships/hyperlink" Target="https://web.microsoftstream.com/video/8aa91ba4-9751-4c3f-9298-a4683f851165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eb.microsoftstream.com/video/f47f7892-ebdb-4230-8315-cb28448f2963" TargetMode="External"/><Relationship Id="rId34" Type="http://schemas.openxmlformats.org/officeDocument/2006/relationships/hyperlink" Target="https://web.microsoftstream.com/video/62edb22f-cebe-4c51-824b-b478a59d89e8?list=studio" TargetMode="External"/><Relationship Id="rId42" Type="http://schemas.openxmlformats.org/officeDocument/2006/relationships/hyperlink" Target="https://web.microsoftstream.com/video/d6bc5d75-470f-4e8c-aa34-5020107524b2?list=studio" TargetMode="External"/><Relationship Id="rId7" Type="http://schemas.openxmlformats.org/officeDocument/2006/relationships/hyperlink" Target="https://web.microsoftstream.com/video/2154aac6-81e9-412a-a42c-676dacaf3638" TargetMode="External"/><Relationship Id="rId12" Type="http://schemas.openxmlformats.org/officeDocument/2006/relationships/hyperlink" Target="https://web.microsoftstream.com/video/4572aff8-e02c-49bf-beea-30c1dc9411ed" TargetMode="External"/><Relationship Id="rId17" Type="http://schemas.openxmlformats.org/officeDocument/2006/relationships/hyperlink" Target="https://web.microsoftstream.com/video/4374a5ae-4a1c-467d-a686-3a0aa6d1e840" TargetMode="External"/><Relationship Id="rId25" Type="http://schemas.openxmlformats.org/officeDocument/2006/relationships/hyperlink" Target="https://web.microsoftstream.com/video/10b90744-b495-4dd1-aef5-b1e73b807520" TargetMode="External"/><Relationship Id="rId33" Type="http://schemas.openxmlformats.org/officeDocument/2006/relationships/hyperlink" Target="https://web.microsoftstream.com/video/beb9776d-00e1-4166-8818-880e437177c1" TargetMode="External"/><Relationship Id="rId38" Type="http://schemas.openxmlformats.org/officeDocument/2006/relationships/hyperlink" Target="https://web.microsoftstream.com/video/ef224dc6-a362-4de4-8686-5e74bca0f343" TargetMode="External"/><Relationship Id="rId46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web.microsoftstream.com/video/b91ff738-551f-48e9-96c4-bb76dfc9c6f3" TargetMode="External"/><Relationship Id="rId20" Type="http://schemas.openxmlformats.org/officeDocument/2006/relationships/hyperlink" Target="https://web.microsoftstream.com/video/e7ea8dff-501b-49bc-9dcf-d5639d47cf64" TargetMode="External"/><Relationship Id="rId29" Type="http://schemas.openxmlformats.org/officeDocument/2006/relationships/hyperlink" Target="https://web.microsoftstream.com/video/9dc1478c-c770-48cd-bd20-c79032c1d45c" TargetMode="External"/><Relationship Id="rId41" Type="http://schemas.openxmlformats.org/officeDocument/2006/relationships/hyperlink" Target="https://web.microsoftstream.com/video/499b87a1-7b76-40bd-a8d9-2a576a376da4" TargetMode="External"/><Relationship Id="rId1" Type="http://schemas.openxmlformats.org/officeDocument/2006/relationships/styles" Target="styles.xml"/><Relationship Id="rId6" Type="http://schemas.openxmlformats.org/officeDocument/2006/relationships/hyperlink" Target="https://web.microsoftstream.com/video/d4e2702b-f41f-4f30-a70b-5f415dd94a43" TargetMode="External"/><Relationship Id="rId11" Type="http://schemas.openxmlformats.org/officeDocument/2006/relationships/hyperlink" Target="https://web.microsoftstream.com/video/265a245a-49ef-405e-a4ee-dc3912a2c788" TargetMode="External"/><Relationship Id="rId24" Type="http://schemas.openxmlformats.org/officeDocument/2006/relationships/hyperlink" Target="https://web.microsoftstream.com/video/1d6ba8c9-adc1-44b7-8ce4-a9e48a71e9f6" TargetMode="External"/><Relationship Id="rId32" Type="http://schemas.openxmlformats.org/officeDocument/2006/relationships/hyperlink" Target="https://web.microsoftstream.com/video/e7ee43ae-4b74-42a8-9cda-85262887fb49" TargetMode="External"/><Relationship Id="rId37" Type="http://schemas.openxmlformats.org/officeDocument/2006/relationships/hyperlink" Target="https://web.microsoftstream.com/video/4fbb1236-41a5-4c44-8340-f98212f71ca9" TargetMode="External"/><Relationship Id="rId40" Type="http://schemas.openxmlformats.org/officeDocument/2006/relationships/hyperlink" Target="https://web.microsoftstream.com/video/75426416-edbf-4986-9f73-71db24962393" TargetMode="External"/><Relationship Id="rId45" Type="http://schemas.openxmlformats.org/officeDocument/2006/relationships/fontTable" Target="fontTable.xml"/><Relationship Id="rId5" Type="http://schemas.openxmlformats.org/officeDocument/2006/relationships/hyperlink" Target="https://web.microsoftstream.com/user/e66bba64-fd20-409e-b71d-46fe67b7e13e" TargetMode="External"/><Relationship Id="rId15" Type="http://schemas.openxmlformats.org/officeDocument/2006/relationships/hyperlink" Target="https://web.microsoftstream.com/video/c68a29cf-467d-4d8e-b25e-1494810e6912" TargetMode="External"/><Relationship Id="rId23" Type="http://schemas.openxmlformats.org/officeDocument/2006/relationships/hyperlink" Target="https://web.microsoftstream.com/video/4cf4b821-d0b4-47eb-bf88-0969d4ba7501" TargetMode="External"/><Relationship Id="rId28" Type="http://schemas.openxmlformats.org/officeDocument/2006/relationships/hyperlink" Target="https://web.microsoftstream.com/video/2a8b1e0f-aae1-497d-a617-99324b8c8048" TargetMode="External"/><Relationship Id="rId36" Type="http://schemas.openxmlformats.org/officeDocument/2006/relationships/hyperlink" Target="https://web.microsoftstream.com/video/6cedd494-f211-45fb-86cb-c2f415f9454f?list=studio" TargetMode="External"/><Relationship Id="rId10" Type="http://schemas.openxmlformats.org/officeDocument/2006/relationships/hyperlink" Target="https://web.microsoftstream.com/video/d84dfe96-bffb-4b42-92ca-ed568b8f2d92" TargetMode="External"/><Relationship Id="rId19" Type="http://schemas.openxmlformats.org/officeDocument/2006/relationships/hyperlink" Target="https://web.microsoftstream.com/video/7dd2e555-fc38-4bfe-b463-b110af3f0103" TargetMode="External"/><Relationship Id="rId31" Type="http://schemas.openxmlformats.org/officeDocument/2006/relationships/hyperlink" Target="https://web.microsoftstream.com/video/4a6f7389-3278-4e36-95fd-8d82b1083ed6?list=studio" TargetMode="External"/><Relationship Id="rId44" Type="http://schemas.openxmlformats.org/officeDocument/2006/relationships/hyperlink" Target="https://web.microsoftstream.com/user/80ce3be0-a370-4317-b249-4954a601355b" TargetMode="External"/><Relationship Id="rId4" Type="http://schemas.openxmlformats.org/officeDocument/2006/relationships/hyperlink" Target="https://web.microsoftstream.com/user/9b5c51be-98a0-4154-9060-11e8634dc3d6" TargetMode="External"/><Relationship Id="rId9" Type="http://schemas.openxmlformats.org/officeDocument/2006/relationships/hyperlink" Target="https://web.microsoftstream.com/video/e9c34a00-b52e-4fe0-b413-18eeeeda0690" TargetMode="External"/><Relationship Id="rId14" Type="http://schemas.openxmlformats.org/officeDocument/2006/relationships/hyperlink" Target="https://web.microsoftstream.com/video/0336ac99-31a0-4478-bfd2-eec3d6675148" TargetMode="External"/><Relationship Id="rId22" Type="http://schemas.openxmlformats.org/officeDocument/2006/relationships/hyperlink" Target="https://web.microsoftstream.com/video/ee5a0c6f-fb31-430c-a4e9-83c3dde8d825" TargetMode="External"/><Relationship Id="rId27" Type="http://schemas.openxmlformats.org/officeDocument/2006/relationships/hyperlink" Target="https://web.microsoftstream.com/video/2197d73c-2f99-45a3-9695-f0b713fbe2d9" TargetMode="External"/><Relationship Id="rId30" Type="http://schemas.openxmlformats.org/officeDocument/2006/relationships/hyperlink" Target="https://web.microsoftstream.com/video/0b08de66-e4d3-499d-829a-ad43b022c692" TargetMode="External"/><Relationship Id="rId35" Type="http://schemas.openxmlformats.org/officeDocument/2006/relationships/hyperlink" Target="https://web.microsoftstream.com/video/42cc74e2-c249-4f8f-8917-e94e6319964d" TargetMode="External"/><Relationship Id="rId43" Type="http://schemas.openxmlformats.org/officeDocument/2006/relationships/hyperlink" Target="https://web.microsoftstream.com/video/50eac3d4-ef1f-4ca9-80a0-5da0eaf100d8?list=studio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24</Words>
  <Characters>6411</Characters>
  <Application>Microsoft Office Word</Application>
  <DocSecurity>0</DocSecurity>
  <Lines>53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ariso</dc:creator>
  <cp:lastModifiedBy>Giorgio Guariso</cp:lastModifiedBy>
  <cp:revision>5</cp:revision>
  <dcterms:created xsi:type="dcterms:W3CDTF">2020-05-26T21:56:00Z</dcterms:created>
  <dcterms:modified xsi:type="dcterms:W3CDTF">2020-06-05T07:32:00Z</dcterms:modified>
</cp:coreProperties>
</file>